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6466CC" w14:textId="780DC4EB" w:rsidR="00610CD6" w:rsidRPr="006751DC" w:rsidRDefault="006751DC">
      <w:pPr>
        <w:pStyle w:val="Title"/>
        <w:jc w:val="center"/>
        <w:rPr>
          <w:lang w:val="bg-BG"/>
        </w:rPr>
      </w:pPr>
      <w:bookmarkStart w:id="0" w:name="_l21hxq2jmffa" w:colFirst="0" w:colLast="0"/>
      <w:bookmarkEnd w:id="0"/>
      <w:r>
        <w:rPr>
          <w:lang w:val="bg-BG"/>
        </w:rPr>
        <w:t>Бланка за участие в конкурса</w:t>
      </w:r>
    </w:p>
    <w:p w14:paraId="75C85B99" w14:textId="77777777" w:rsidR="00610CD6" w:rsidRDefault="00610CD6"/>
    <w:p w14:paraId="226F055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80"/>
        <w:gridCol w:w="4680"/>
      </w:tblGrid>
      <w:tr w:rsidR="00610CD6" w14:paraId="63C25488" w14:textId="77777777"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2C2E07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Име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на</w:t>
            </w:r>
            <w:proofErr w:type="spellEnd"/>
            <w:r>
              <w:rPr>
                <w:rFonts w:ascii="Calibri" w:eastAsia="Calibri" w:hAnsi="Calibri" w:cs="Calibri"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</w:rPr>
              <w:t>отбора</w:t>
            </w:r>
            <w:proofErr w:type="spellEnd"/>
          </w:p>
        </w:tc>
        <w:tc>
          <w:tcPr>
            <w:tcW w:w="46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EE7318" w14:textId="233A990B" w:rsidR="00610CD6" w:rsidRPr="00B82F38" w:rsidRDefault="00B82F38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proofErr w:type="gramStart"/>
            <w:r w:rsidRPr="00B82F38">
              <w:rPr>
                <w:rStyle w:val="tojvnm2t"/>
                <w:rFonts w:ascii="Calibri Light" w:hAnsi="Calibri Light" w:cs="Calibri Light"/>
                <w:sz w:val="24"/>
                <w:szCs w:val="24"/>
              </w:rPr>
              <w:t>brave-buddies</w:t>
            </w:r>
            <w:proofErr w:type="gramEnd"/>
          </w:p>
        </w:tc>
      </w:tr>
    </w:tbl>
    <w:p w14:paraId="3131C624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5D8B19A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tbl>
      <w:tblPr>
        <w:tblStyle w:val="a0"/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335"/>
        <w:gridCol w:w="4905"/>
        <w:gridCol w:w="3120"/>
      </w:tblGrid>
      <w:tr w:rsidR="00610CD6" w14:paraId="716E51CB" w14:textId="77777777">
        <w:tc>
          <w:tcPr>
            <w:tcW w:w="133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C644648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  <w:tc>
          <w:tcPr>
            <w:tcW w:w="4905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DE9027C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Студент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(</w:t>
            </w:r>
            <w:proofErr w:type="spellStart"/>
            <w:r>
              <w:rPr>
                <w:rFonts w:ascii="Calibri" w:eastAsia="Calibri" w:hAnsi="Calibri" w:cs="Calibri"/>
                <w:b/>
              </w:rPr>
              <w:t>имена</w:t>
            </w:r>
            <w:proofErr w:type="spellEnd"/>
            <w:r>
              <w:rPr>
                <w:rFonts w:ascii="Calibri" w:eastAsia="Calibri" w:hAnsi="Calibri" w:cs="Calibri"/>
                <w:b/>
              </w:rPr>
              <w:t>)</w:t>
            </w:r>
          </w:p>
        </w:tc>
        <w:tc>
          <w:tcPr>
            <w:tcW w:w="3120" w:type="dxa"/>
            <w:shd w:val="clear" w:color="auto" w:fill="FCE5CD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113015" w14:textId="77777777" w:rsidR="00610CD6" w:rsidRDefault="006751DC">
            <w:pPr>
              <w:widowControl w:val="0"/>
              <w:spacing w:line="240" w:lineRule="auto"/>
              <w:rPr>
                <w:rFonts w:ascii="Calibri" w:eastAsia="Calibri" w:hAnsi="Calibri" w:cs="Calibri"/>
                <w:b/>
              </w:rPr>
            </w:pPr>
            <w:proofErr w:type="spellStart"/>
            <w:r>
              <w:rPr>
                <w:rFonts w:ascii="Calibri" w:eastAsia="Calibri" w:hAnsi="Calibri" w:cs="Calibri"/>
                <w:b/>
              </w:rPr>
              <w:t>Факултетен</w:t>
            </w:r>
            <w:proofErr w:type="spellEnd"/>
            <w:r>
              <w:rPr>
                <w:rFonts w:ascii="Calibri" w:eastAsia="Calibri" w:hAnsi="Calibri" w:cs="Calibri"/>
                <w:b/>
              </w:rPr>
              <w:t xml:space="preserve"> </w:t>
            </w:r>
            <w:proofErr w:type="spellStart"/>
            <w:r>
              <w:rPr>
                <w:rFonts w:ascii="Calibri" w:eastAsia="Calibri" w:hAnsi="Calibri" w:cs="Calibri"/>
                <w:b/>
              </w:rPr>
              <w:t>номер</w:t>
            </w:r>
            <w:proofErr w:type="spellEnd"/>
          </w:p>
        </w:tc>
      </w:tr>
      <w:tr w:rsidR="00610CD6" w14:paraId="3116455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44D37B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1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71DD8A" w14:textId="3C89F853" w:rsidR="00610CD6" w:rsidRPr="002A1A85" w:rsidRDefault="00624547">
            <w:pPr>
              <w:spacing w:after="160" w:line="259" w:lineRule="auto"/>
              <w:rPr>
                <w:rFonts w:ascii="Calibri Light" w:eastAsia="Calibri" w:hAnsi="Calibri Light" w:cs="Calibri Light"/>
                <w:sz w:val="24"/>
                <w:szCs w:val="24"/>
                <w:lang w:val="bg-BG"/>
              </w:rPr>
            </w:pP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Ирина</w:t>
            </w:r>
            <w:proofErr w:type="spellEnd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Циркало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A4CD864" w14:textId="6BF2D44D" w:rsidR="00610CD6" w:rsidRPr="002A1A85" w:rsidRDefault="00624547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  <w:lang w:val="bg-BG"/>
              </w:rPr>
            </w:pPr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1801321025</w:t>
            </w:r>
          </w:p>
        </w:tc>
      </w:tr>
      <w:tr w:rsidR="00610CD6" w:rsidRPr="00B82F38" w14:paraId="01BA274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6E688E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2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ADDC8A" w14:textId="08E32F67" w:rsidR="00610CD6" w:rsidRPr="002A1A85" w:rsidRDefault="00624547">
            <w:pPr>
              <w:spacing w:after="160" w:line="259" w:lineRule="auto"/>
              <w:rPr>
                <w:rFonts w:ascii="Calibri Light" w:eastAsia="Calibri" w:hAnsi="Calibri Light" w:cs="Calibri Light"/>
                <w:sz w:val="24"/>
                <w:szCs w:val="24"/>
                <w:lang w:val="bg-BG"/>
              </w:rPr>
            </w:pP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Димитрия</w:t>
            </w:r>
            <w:proofErr w:type="spellEnd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Лесе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F26284" w14:textId="2406605E" w:rsidR="00610CD6" w:rsidRPr="002A1A85" w:rsidRDefault="00624547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1801321036</w:t>
            </w:r>
          </w:p>
        </w:tc>
      </w:tr>
      <w:tr w:rsidR="00610CD6" w14:paraId="4999C19F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D810FDA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3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4A0839" w14:textId="0EAB37B5" w:rsidR="00610CD6" w:rsidRPr="002A1A85" w:rsidRDefault="00624547">
            <w:pPr>
              <w:spacing w:after="160" w:line="259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Габриела</w:t>
            </w:r>
            <w:proofErr w:type="spellEnd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Михайло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2A3E03" w14:textId="36562A37" w:rsidR="00610CD6" w:rsidRPr="002A1A85" w:rsidRDefault="00624547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1801321054</w:t>
            </w:r>
          </w:p>
        </w:tc>
      </w:tr>
      <w:tr w:rsidR="00610CD6" w14:paraId="4464EEC4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A5C402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4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45D5300" w14:textId="015CA60B" w:rsidR="00610CD6" w:rsidRPr="002A1A85" w:rsidRDefault="00624547">
            <w:pPr>
              <w:spacing w:after="160" w:line="259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Емил</w:t>
            </w:r>
            <w:proofErr w:type="spellEnd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Пеев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45EB68" w14:textId="00E6EAD5" w:rsidR="00610CD6" w:rsidRPr="002A1A85" w:rsidRDefault="00624547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1801321042</w:t>
            </w:r>
          </w:p>
        </w:tc>
      </w:tr>
      <w:tr w:rsidR="00610CD6" w14:paraId="2CB1A08C" w14:textId="77777777">
        <w:tc>
          <w:tcPr>
            <w:tcW w:w="13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28A3F3" w14:textId="77777777" w:rsidR="00610CD6" w:rsidRDefault="006751DC">
            <w:pPr>
              <w:spacing w:after="160" w:line="259" w:lineRule="auto"/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5</w:t>
            </w:r>
          </w:p>
        </w:tc>
        <w:tc>
          <w:tcPr>
            <w:tcW w:w="49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269DD0" w14:textId="3D07CADA" w:rsidR="00610CD6" w:rsidRPr="002A1A85" w:rsidRDefault="00624547">
            <w:pPr>
              <w:spacing w:after="160" w:line="259" w:lineRule="auto"/>
              <w:rPr>
                <w:rFonts w:ascii="Calibri Light" w:eastAsia="Calibri" w:hAnsi="Calibri Light" w:cs="Calibri Light"/>
                <w:sz w:val="24"/>
                <w:szCs w:val="24"/>
              </w:rPr>
            </w:pP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Марияна</w:t>
            </w:r>
            <w:proofErr w:type="spellEnd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 xml:space="preserve"> </w:t>
            </w:r>
            <w:proofErr w:type="spellStart"/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Бояджиева</w:t>
            </w:r>
            <w:proofErr w:type="spellEnd"/>
          </w:p>
        </w:tc>
        <w:tc>
          <w:tcPr>
            <w:tcW w:w="31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80E3D8" w14:textId="2AA46E5A" w:rsidR="00610CD6" w:rsidRPr="002A1A85" w:rsidRDefault="00624547">
            <w:pPr>
              <w:widowControl w:val="0"/>
              <w:spacing w:line="240" w:lineRule="auto"/>
              <w:rPr>
                <w:rFonts w:ascii="Calibri Light" w:eastAsia="Calibri" w:hAnsi="Calibri Light" w:cs="Calibri Light"/>
                <w:sz w:val="24"/>
                <w:szCs w:val="24"/>
                <w:lang w:val="en-US"/>
              </w:rPr>
            </w:pPr>
            <w:r w:rsidRPr="002A1A85">
              <w:rPr>
                <w:rFonts w:ascii="Calibri Light" w:hAnsi="Calibri Light" w:cs="Calibri Light"/>
                <w:sz w:val="24"/>
                <w:szCs w:val="24"/>
                <w:shd w:val="clear" w:color="auto" w:fill="FFFFFF"/>
              </w:rPr>
              <w:t>1801321049</w:t>
            </w:r>
          </w:p>
        </w:tc>
      </w:tr>
    </w:tbl>
    <w:p w14:paraId="3568F4D9" w14:textId="77777777" w:rsidR="00610CD6" w:rsidRDefault="00610CD6">
      <w:pPr>
        <w:spacing w:after="160" w:line="259" w:lineRule="auto"/>
        <w:rPr>
          <w:rFonts w:ascii="Calibri" w:eastAsia="Calibri" w:hAnsi="Calibri" w:cs="Calibri"/>
        </w:rPr>
      </w:pPr>
    </w:p>
    <w:p w14:paraId="16860872" w14:textId="77777777" w:rsidR="00610CD6" w:rsidRDefault="00610CD6"/>
    <w:sectPr w:rsidR="00610CD6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AkoamJqampsbmBko6SsGpxcWZ+XkgBYa1AGmtWTwsAAAA"/>
  </w:docVars>
  <w:rsids>
    <w:rsidRoot w:val="00610CD6"/>
    <w:rsid w:val="002A1A85"/>
    <w:rsid w:val="00610CD6"/>
    <w:rsid w:val="00624547"/>
    <w:rsid w:val="006751DC"/>
    <w:rsid w:val="00B82F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99C893"/>
  <w15:docId w15:val="{AB0CDF8E-3FF8-478B-A0B3-9C98E3109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customStyle="1" w:styleId="tojvnm2t">
    <w:name w:val="tojvnm2t"/>
    <w:basedOn w:val="DefaultParagraphFont"/>
    <w:rsid w:val="00B82F3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1</Pages>
  <Words>37</Words>
  <Characters>21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. Boyadzhieva</dc:creator>
  <cp:lastModifiedBy>Mariyana Boyadzhieva</cp:lastModifiedBy>
  <cp:revision>3</cp:revision>
  <dcterms:created xsi:type="dcterms:W3CDTF">2021-10-05T13:39:00Z</dcterms:created>
  <dcterms:modified xsi:type="dcterms:W3CDTF">2021-10-05T16:04:00Z</dcterms:modified>
</cp:coreProperties>
</file>